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3DEE67" w14:textId="77777777" w:rsidR="004D4260" w:rsidRDefault="0066578F" w:rsidP="007D7319">
      <w:pPr>
        <w:jc w:val="center"/>
        <w:rPr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547C7751" wp14:editId="36FA480D">
            <wp:simplePos x="0" y="0"/>
            <wp:positionH relativeFrom="column">
              <wp:posOffset>-257175</wp:posOffset>
            </wp:positionH>
            <wp:positionV relativeFrom="paragraph">
              <wp:posOffset>-514350</wp:posOffset>
            </wp:positionV>
            <wp:extent cx="1533525" cy="1149985"/>
            <wp:effectExtent l="0" t="0" r="9525" b="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7319" w:rsidRPr="007D7319">
        <w:rPr>
          <w:u w:val="single"/>
        </w:rPr>
        <w:t xml:space="preserve">How to </w:t>
      </w:r>
      <w:r w:rsidR="004D4260">
        <w:rPr>
          <w:u w:val="single"/>
        </w:rPr>
        <w:t xml:space="preserve">access school email </w:t>
      </w:r>
    </w:p>
    <w:p w14:paraId="600F6AC7" w14:textId="4F07E9FA" w:rsidR="007D7319" w:rsidRDefault="004D4260" w:rsidP="007D7319">
      <w:pPr>
        <w:jc w:val="center"/>
        <w:rPr>
          <w:u w:val="single"/>
        </w:rPr>
      </w:pPr>
      <w:r>
        <w:rPr>
          <w:u w:val="single"/>
        </w:rPr>
        <w:t>and download Microsoft</w:t>
      </w:r>
      <w:bookmarkStart w:id="0" w:name="_GoBack"/>
      <w:bookmarkEnd w:id="0"/>
      <w:r>
        <w:rPr>
          <w:u w:val="single"/>
        </w:rPr>
        <w:t xml:space="preserve"> Office for Free</w:t>
      </w:r>
    </w:p>
    <w:p w14:paraId="4A804822" w14:textId="75373786" w:rsidR="007D7319" w:rsidRDefault="007D7319" w:rsidP="007D7319"/>
    <w:p w14:paraId="625A0ED5" w14:textId="279AE165" w:rsidR="008D61FD" w:rsidRDefault="008D61FD" w:rsidP="007D7319"/>
    <w:p w14:paraId="480BF4B8" w14:textId="447357C1" w:rsidR="008D61FD" w:rsidRDefault="008D61FD" w:rsidP="007D7319"/>
    <w:p w14:paraId="6BFFBD3D" w14:textId="7BC5A2D3" w:rsidR="008D61FD" w:rsidRDefault="004D4260" w:rsidP="007D7319"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52588B25" wp14:editId="23D4F24E">
            <wp:simplePos x="0" y="0"/>
            <wp:positionH relativeFrom="column">
              <wp:posOffset>2867025</wp:posOffset>
            </wp:positionH>
            <wp:positionV relativeFrom="paragraph">
              <wp:posOffset>10160</wp:posOffset>
            </wp:positionV>
            <wp:extent cx="704850" cy="704850"/>
            <wp:effectExtent l="19050" t="19050" r="19050" b="19050"/>
            <wp:wrapNone/>
            <wp:docPr id="1" name="Picture 1" descr="C:\Users\lpowell\AppData\Local\Microsoft\Windows\INetCache\Content.MSO\593D7CE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powell\AppData\Local\Microsoft\Windows\INetCache\Content.MSO\593D7CE0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F46FC2" w14:textId="721E834C" w:rsidR="00A8678A" w:rsidRDefault="00A8678A" w:rsidP="00A8678A">
      <w:pPr>
        <w:pStyle w:val="ListParagraph"/>
        <w:numPr>
          <w:ilvl w:val="0"/>
          <w:numId w:val="2"/>
        </w:numPr>
      </w:pPr>
      <w:r>
        <w:t xml:space="preserve">Go to </w:t>
      </w:r>
      <w:proofErr w:type="spellStart"/>
      <w:r w:rsidRPr="00FB6951">
        <w:t>ysgolcalon</w:t>
      </w:r>
      <w:r>
        <w:t>.cymru</w:t>
      </w:r>
      <w:proofErr w:type="spellEnd"/>
      <w:r>
        <w:t xml:space="preserve"> and click on the </w:t>
      </w:r>
      <w:r w:rsidR="004D4260">
        <w:t xml:space="preserve"> </w:t>
      </w:r>
      <w:r w:rsidR="004D4260">
        <w:tab/>
      </w:r>
      <w:r w:rsidR="004D4260">
        <w:tab/>
      </w:r>
      <w:r>
        <w:t xml:space="preserve"> link on the homepage</w:t>
      </w:r>
    </w:p>
    <w:p w14:paraId="5C8C1122" w14:textId="77777777" w:rsidR="004D4260" w:rsidRDefault="004D4260" w:rsidP="004D4260"/>
    <w:p w14:paraId="407E9DE7" w14:textId="302FEF5E" w:rsidR="0066578F" w:rsidRDefault="001D3FD8" w:rsidP="00A8678A">
      <w:pPr>
        <w:pStyle w:val="ListParagraph"/>
        <w:numPr>
          <w:ilvl w:val="0"/>
          <w:numId w:val="2"/>
        </w:numPr>
      </w:pPr>
      <w:r>
        <w:t xml:space="preserve">Sign in using your school username for example </w:t>
      </w:r>
      <w:r w:rsidRPr="001D3FD8">
        <w:rPr>
          <w:b/>
          <w:bCs/>
        </w:rPr>
        <w:t>19joe.bloggs</w:t>
      </w:r>
      <w:r>
        <w:t xml:space="preserve"> followed by @caloncymru.powys.sch.uk</w:t>
      </w:r>
    </w:p>
    <w:p w14:paraId="39FEAF48" w14:textId="66FC8D4A" w:rsidR="001D3FD8" w:rsidRDefault="009C6103" w:rsidP="001D3FD8">
      <w:pPr>
        <w:pStyle w:val="ListParagraph"/>
      </w:pPr>
      <w:hyperlink r:id="rId9" w:history="1">
        <w:r w:rsidR="001D3FD8" w:rsidRPr="00D739A2">
          <w:rPr>
            <w:rStyle w:val="Hyperlink"/>
          </w:rPr>
          <w:t>19joe.bloggs@caloncymru.powys.sch.uk</w:t>
        </w:r>
      </w:hyperlink>
    </w:p>
    <w:p w14:paraId="1AF1B2D8" w14:textId="1B501FDD" w:rsidR="001D3FD8" w:rsidRDefault="001D3FD8" w:rsidP="001D3FD8">
      <w:pPr>
        <w:pStyle w:val="ListParagraph"/>
        <w:numPr>
          <w:ilvl w:val="0"/>
          <w:numId w:val="2"/>
        </w:numPr>
      </w:pPr>
      <w:r>
        <w:t>Your password is the same password that you use to sign into the school computers.</w:t>
      </w:r>
    </w:p>
    <w:p w14:paraId="6BE3192E" w14:textId="1D5E8024" w:rsidR="001D3FD8" w:rsidRDefault="001D3FD8" w:rsidP="001D3FD8"/>
    <w:p w14:paraId="4D669A0D" w14:textId="570614F9" w:rsidR="004D4260" w:rsidRDefault="001D3FD8" w:rsidP="001D3FD8">
      <w:r>
        <w:t xml:space="preserve">You may then be asked to enter a mobile number to receive a code directly from Microsoft. This is </w:t>
      </w:r>
      <w:r w:rsidR="008D61FD">
        <w:t>for security purposes and to verify you.</w:t>
      </w:r>
      <w:r>
        <w:t xml:space="preserve"> </w:t>
      </w:r>
    </w:p>
    <w:p w14:paraId="3749D9CB" w14:textId="77777777" w:rsidR="004D4260" w:rsidRDefault="004D4260" w:rsidP="004D4260"/>
    <w:p w14:paraId="379AE895" w14:textId="77777777" w:rsidR="004D4260" w:rsidRDefault="004D4260" w:rsidP="004D4260"/>
    <w:p w14:paraId="1525C286" w14:textId="75C6DB8F" w:rsidR="004D4260" w:rsidRPr="004D4260" w:rsidRDefault="004D4260" w:rsidP="004D4260">
      <w:r>
        <w:rPr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191FA82D" wp14:editId="6F8F6D5B">
            <wp:simplePos x="0" y="0"/>
            <wp:positionH relativeFrom="column">
              <wp:posOffset>1181100</wp:posOffset>
            </wp:positionH>
            <wp:positionV relativeFrom="paragraph">
              <wp:posOffset>7620</wp:posOffset>
            </wp:positionV>
            <wp:extent cx="1323923" cy="885825"/>
            <wp:effectExtent l="19050" t="19050" r="10160" b="9525"/>
            <wp:wrapNone/>
            <wp:docPr id="2" name="Picture 2" descr="C:\Users\lpowell\AppData\Local\Microsoft\Windows\INetCache\Content.MSO\739155E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powell\AppData\Local\Microsoft\Windows\INetCache\Content.MSO\739155EE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23" cy="885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3A7956" w14:textId="322B307C" w:rsidR="004D4260" w:rsidRDefault="004D4260" w:rsidP="004D4260">
      <w:pPr>
        <w:pStyle w:val="ListParagraph"/>
        <w:numPr>
          <w:ilvl w:val="0"/>
          <w:numId w:val="2"/>
        </w:numPr>
      </w:pPr>
      <w:r>
        <w:t xml:space="preserve">Click on </w:t>
      </w:r>
      <w:proofErr w:type="gramStart"/>
      <w:r>
        <w:t xml:space="preserve">the </w:t>
      </w:r>
      <w:r>
        <w:tab/>
      </w:r>
      <w:r>
        <w:tab/>
      </w:r>
      <w:r>
        <w:tab/>
        <w:t xml:space="preserve">         to</w:t>
      </w:r>
      <w:proofErr w:type="gramEnd"/>
      <w:r>
        <w:t xml:space="preserve">   access your emails.</w:t>
      </w:r>
    </w:p>
    <w:p w14:paraId="4EC20A1C" w14:textId="0AEBA35E" w:rsidR="004D4260" w:rsidRDefault="004D4260" w:rsidP="004D4260"/>
    <w:p w14:paraId="047AE083" w14:textId="68E1E7B8" w:rsidR="004D4260" w:rsidRDefault="004D4260" w:rsidP="004D4260">
      <w:r>
        <w:rPr>
          <w:noProof/>
          <w:lang w:eastAsia="en-GB"/>
        </w:rPr>
        <w:drawing>
          <wp:anchor distT="0" distB="0" distL="114300" distR="114300" simplePos="0" relativeHeight="251667456" behindDoc="0" locked="0" layoutInCell="1" allowOverlap="1" wp14:anchorId="7637FBAC" wp14:editId="7AA20669">
            <wp:simplePos x="0" y="0"/>
            <wp:positionH relativeFrom="column">
              <wp:posOffset>3819525</wp:posOffset>
            </wp:positionH>
            <wp:positionV relativeFrom="paragraph">
              <wp:posOffset>132715</wp:posOffset>
            </wp:positionV>
            <wp:extent cx="1162050" cy="409575"/>
            <wp:effectExtent l="19050" t="19050" r="19050" b="285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66" t="27066" r="61562" b="68945"/>
                    <a:stretch/>
                  </pic:blipFill>
                  <pic:spPr bwMode="auto">
                    <a:xfrm>
                      <a:off x="0" y="0"/>
                      <a:ext cx="1162050" cy="409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33EFB" w14:textId="4E8CA3CC" w:rsidR="004D4260" w:rsidRDefault="004D4260" w:rsidP="004D4260">
      <w:r>
        <w:t xml:space="preserve">To download Office onto your home computer for free click on the </w:t>
      </w:r>
      <w:r>
        <w:tab/>
      </w:r>
      <w:r>
        <w:tab/>
      </w:r>
      <w:r>
        <w:tab/>
        <w:t xml:space="preserve">logo. </w:t>
      </w:r>
    </w:p>
    <w:p w14:paraId="437F4AF6" w14:textId="66976636" w:rsidR="004D4260" w:rsidRPr="004D4260" w:rsidRDefault="004D4260" w:rsidP="004D4260">
      <w:r>
        <w:t xml:space="preserve">This will give you free access to Word, </w:t>
      </w:r>
      <w:proofErr w:type="spellStart"/>
      <w:r>
        <w:t>Powerpoint</w:t>
      </w:r>
      <w:proofErr w:type="spellEnd"/>
      <w:r>
        <w:t>, Excel and other Microsoft programmes for free at home.</w:t>
      </w:r>
      <w:r w:rsidRPr="004D4260">
        <w:rPr>
          <w:noProof/>
          <w:lang w:eastAsia="en-GB"/>
        </w:rPr>
        <w:t xml:space="preserve"> </w:t>
      </w:r>
    </w:p>
    <w:p w14:paraId="06291EA9" w14:textId="724A4691" w:rsidR="004D4260" w:rsidRPr="004D4260" w:rsidRDefault="004D4260" w:rsidP="004D4260"/>
    <w:p w14:paraId="1F5F768A" w14:textId="359FBEC9" w:rsidR="004D4260" w:rsidRDefault="004D4260" w:rsidP="004D4260"/>
    <w:p w14:paraId="3275FFFC" w14:textId="7215447D" w:rsidR="001D3FD8" w:rsidRPr="004D4260" w:rsidRDefault="004D4260" w:rsidP="004D4260">
      <w:pPr>
        <w:tabs>
          <w:tab w:val="left" w:pos="3345"/>
        </w:tabs>
      </w:pPr>
      <w:r>
        <w:tab/>
      </w:r>
    </w:p>
    <w:sectPr w:rsidR="001D3FD8" w:rsidRPr="004D4260" w:rsidSect="0066578F">
      <w:headerReference w:type="default" r:id="rId12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2D1D88" w14:textId="77777777" w:rsidR="009C6103" w:rsidRDefault="009C6103" w:rsidP="0066578F">
      <w:pPr>
        <w:spacing w:after="0" w:line="240" w:lineRule="auto"/>
      </w:pPr>
      <w:r>
        <w:separator/>
      </w:r>
    </w:p>
  </w:endnote>
  <w:endnote w:type="continuationSeparator" w:id="0">
    <w:p w14:paraId="4CEEA50F" w14:textId="77777777" w:rsidR="009C6103" w:rsidRDefault="009C6103" w:rsidP="00665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79B10" w14:textId="77777777" w:rsidR="009C6103" w:rsidRDefault="009C6103" w:rsidP="0066578F">
      <w:pPr>
        <w:spacing w:after="0" w:line="240" w:lineRule="auto"/>
      </w:pPr>
      <w:r>
        <w:separator/>
      </w:r>
    </w:p>
  </w:footnote>
  <w:footnote w:type="continuationSeparator" w:id="0">
    <w:p w14:paraId="1C817AA6" w14:textId="77777777" w:rsidR="009C6103" w:rsidRDefault="009C6103" w:rsidP="006657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383EB" w14:textId="77777777" w:rsidR="0066578F" w:rsidRDefault="006657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0C1C37"/>
    <w:multiLevelType w:val="hybridMultilevel"/>
    <w:tmpl w:val="74FA3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AB4DD8"/>
    <w:multiLevelType w:val="hybridMultilevel"/>
    <w:tmpl w:val="CFE4E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tDQzMbEwMTQyMTZR0lEKTi0uzszPAykwrAUALWs+GiwAAAA="/>
  </w:docVars>
  <w:rsids>
    <w:rsidRoot w:val="007D7319"/>
    <w:rsid w:val="001D3FD8"/>
    <w:rsid w:val="00211FCA"/>
    <w:rsid w:val="003B00E0"/>
    <w:rsid w:val="004D4260"/>
    <w:rsid w:val="0066578F"/>
    <w:rsid w:val="00792955"/>
    <w:rsid w:val="007D7319"/>
    <w:rsid w:val="007F7849"/>
    <w:rsid w:val="008D61FD"/>
    <w:rsid w:val="009C6103"/>
    <w:rsid w:val="00A8678A"/>
    <w:rsid w:val="00C53B9B"/>
    <w:rsid w:val="00CE54F6"/>
    <w:rsid w:val="00DB2A81"/>
    <w:rsid w:val="00EC4055"/>
    <w:rsid w:val="00FB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7326E"/>
  <w15:chartTrackingRefBased/>
  <w15:docId w15:val="{B0A8672E-FE9C-4916-9820-1CDA16DDD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731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731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6578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57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78F"/>
  </w:style>
  <w:style w:type="paragraph" w:styleId="Footer">
    <w:name w:val="footer"/>
    <w:basedOn w:val="Normal"/>
    <w:link w:val="FooterChar"/>
    <w:uiPriority w:val="99"/>
    <w:unhideWhenUsed/>
    <w:rsid w:val="006657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78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D3F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19joe.bloggs@caloncymru.powys.sch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Powell</dc:creator>
  <cp:keywords/>
  <dc:description/>
  <cp:lastModifiedBy>Lee Powell</cp:lastModifiedBy>
  <cp:revision>4</cp:revision>
  <dcterms:created xsi:type="dcterms:W3CDTF">2020-03-17T15:17:00Z</dcterms:created>
  <dcterms:modified xsi:type="dcterms:W3CDTF">2020-03-18T09:33:00Z</dcterms:modified>
</cp:coreProperties>
</file>